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C).</w:t>
      </w:r>
      <w:r>
        <w:br w:type="textWrapping"/>
      </w:r>
      <w:r>
        <w:t xml:space="preserve">Puoi scegliere di ridurre di 4 il Tiro per Colpire per aumentare il danno di 4 (non comulabile con Colpi Poderosi).</w:t>
      </w:r>
    </w:p>
    <w:p>
      <w:pPr>
        <w:numPr>
          <w:numId w:val="1015"/>
          <w:ilvl w:val="0"/>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e l’imprevedibilità dei colpi ti concede un +1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2T15:16:43Z</dcterms:created>
  <dcterms:modified xsi:type="dcterms:W3CDTF">2021-05-22T15:16:43Z</dcterms:modified>
</cp:coreProperties>
</file>